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4A8BE" w14:textId="7CAF3929" w:rsidR="0021746D" w:rsidRPr="00726B48" w:rsidRDefault="005E5EC8" w:rsidP="005E5EC8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95019"/>
      <w:bookmarkStart w:id="1" w:name="_Toc38898070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5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Evaluation Form for </w:t>
      </w:r>
      <w:r w:rsidR="00706055" w:rsidRPr="001E645A">
        <w:rPr>
          <w:rFonts w:ascii="Arial" w:hAnsi="Arial" w:cs="Arial"/>
          <w:sz w:val="24"/>
          <w:szCs w:val="24"/>
        </w:rPr>
        <w:t>ENTREPOSE</w:t>
      </w:r>
      <w:r w:rsidRPr="00726B48">
        <w:rPr>
          <w:rFonts w:ascii="Arial" w:hAnsi="Arial" w:cs="Arial"/>
          <w:sz w:val="24"/>
          <w:szCs w:val="24"/>
        </w:rPr>
        <w:t xml:space="preserve"> Administration</w:t>
      </w:r>
      <w:bookmarkEnd w:id="1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843"/>
        <w:gridCol w:w="2545"/>
      </w:tblGrid>
      <w:tr w:rsidR="005E5EC8" w:rsidRPr="007A0480" w14:paraId="3934B007" w14:textId="77777777" w:rsidTr="00C75D6C">
        <w:tc>
          <w:tcPr>
            <w:tcW w:w="9628" w:type="dxa"/>
            <w:gridSpan w:val="9"/>
            <w:shd w:val="pct12" w:color="auto" w:fill="auto"/>
          </w:tcPr>
          <w:p w14:paraId="6913D73A" w14:textId="77777777" w:rsidR="005E5EC8" w:rsidRPr="00805A23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Instructions</w:t>
            </w:r>
          </w:p>
        </w:tc>
      </w:tr>
      <w:tr w:rsidR="005E5EC8" w:rsidRPr="007A0480" w14:paraId="4EC8A098" w14:textId="77777777" w:rsidTr="00C75D6C">
        <w:tc>
          <w:tcPr>
            <w:tcW w:w="9628" w:type="dxa"/>
            <w:gridSpan w:val="9"/>
            <w:tcBorders>
              <w:bottom w:val="single" w:sz="4" w:space="0" w:color="auto"/>
            </w:tcBorders>
          </w:tcPr>
          <w:p w14:paraId="3551BBDC" w14:textId="77777777" w:rsidR="005E5EC8" w:rsidRPr="007A0480" w:rsidRDefault="005E5EC8" w:rsidP="008B08FE">
            <w:pPr>
              <w:pStyle w:val="a7"/>
              <w:numPr>
                <w:ilvl w:val="0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7A21E6">
              <w:rPr>
                <w:rFonts w:ascii="Arial" w:hAnsi="Arial" w:cs="Arial"/>
                <w:lang w:val="en-US"/>
              </w:rPr>
              <w:t>The evaluator is to fill this form based on:</w:t>
            </w:r>
          </w:p>
          <w:p w14:paraId="1BA0AD0F" w14:textId="1F851B0C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 xml:space="preserve">Review of the </w:t>
            </w:r>
            <w:r w:rsidR="00C75D6C" w:rsidRPr="00A735EA">
              <w:rPr>
                <w:rFonts w:ascii="Arial" w:hAnsi="Arial" w:cs="Arial"/>
                <w:lang w:val="en-US"/>
              </w:rPr>
              <w:t xml:space="preserve">Weekly Reporting Forms of </w:t>
            </w:r>
            <w:r w:rsidR="00706055" w:rsidRPr="00A735EA">
              <w:rPr>
                <w:rFonts w:ascii="Arial" w:hAnsi="Arial" w:cs="Arial"/>
                <w:lang w:val="en-US"/>
              </w:rPr>
              <w:t>ENTREPOSE</w:t>
            </w:r>
            <w:r w:rsidRPr="00A735EA">
              <w:rPr>
                <w:rFonts w:ascii="Arial" w:hAnsi="Arial" w:cs="Arial"/>
                <w:lang w:val="en-US"/>
              </w:rPr>
              <w:t xml:space="preserve"> facilitators,</w:t>
            </w:r>
          </w:p>
          <w:p w14:paraId="7E1BCC85" w14:textId="4176E580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 xml:space="preserve">Interviews with key staff members involved in </w:t>
            </w:r>
            <w:r w:rsidR="00706055" w:rsidRPr="00A735EA">
              <w:rPr>
                <w:rFonts w:ascii="Arial" w:hAnsi="Arial" w:cs="Arial"/>
                <w:lang w:val="en-US"/>
              </w:rPr>
              <w:t>ENTREPOSE</w:t>
            </w:r>
            <w:r w:rsidRPr="00A735EA">
              <w:rPr>
                <w:rFonts w:ascii="Arial" w:hAnsi="Arial" w:cs="Arial"/>
                <w:lang w:val="en-US"/>
              </w:rPr>
              <w:t xml:space="preserve"> facilitation and administration, and</w:t>
            </w:r>
          </w:p>
          <w:p w14:paraId="0B8213BD" w14:textId="77777777" w:rsidR="005E5EC8" w:rsidRPr="007A0480" w:rsidRDefault="005E5EC8" w:rsidP="008B08FE">
            <w:pPr>
              <w:pStyle w:val="a7"/>
              <w:numPr>
                <w:ilvl w:val="1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>Review of existing registers and other documents.</w:t>
            </w:r>
          </w:p>
          <w:p w14:paraId="183BF23C" w14:textId="6F2C5A3C" w:rsidR="005E5EC8" w:rsidRPr="007A0480" w:rsidRDefault="005E5EC8" w:rsidP="008B08FE">
            <w:pPr>
              <w:pStyle w:val="a7"/>
              <w:numPr>
                <w:ilvl w:val="0"/>
                <w:numId w:val="38"/>
              </w:numPr>
              <w:ind w:leftChars="0"/>
              <w:rPr>
                <w:rFonts w:ascii="Arial" w:hAnsi="Arial" w:cs="Arial"/>
                <w:lang w:val="en-US"/>
              </w:rPr>
            </w:pPr>
            <w:r w:rsidRPr="00A735EA">
              <w:rPr>
                <w:rFonts w:ascii="Arial" w:hAnsi="Arial" w:cs="Arial"/>
                <w:lang w:val="en-US"/>
              </w:rPr>
              <w:t>The cover</w:t>
            </w:r>
            <w:r w:rsidR="0028497B" w:rsidRPr="00A735EA">
              <w:rPr>
                <w:rFonts w:ascii="Arial" w:hAnsi="Arial" w:cs="Arial"/>
                <w:lang w:val="en-US"/>
              </w:rPr>
              <w:t>age</w:t>
            </w:r>
            <w:r w:rsidRPr="00A735EA">
              <w:rPr>
                <w:rFonts w:ascii="Arial" w:hAnsi="Arial" w:cs="Arial"/>
                <w:lang w:val="en-US"/>
              </w:rPr>
              <w:t xml:space="preserve"> period of the facilitators’ activities (Part 1) is the </w:t>
            </w:r>
            <w:r w:rsidR="005D1B62" w:rsidRPr="00A735EA">
              <w:rPr>
                <w:rFonts w:ascii="Arial" w:hAnsi="Arial" w:cs="Arial"/>
                <w:lang w:val="en-US"/>
              </w:rPr>
              <w:t>last month</w:t>
            </w:r>
            <w:r w:rsidRPr="00A735EA">
              <w:rPr>
                <w:rFonts w:ascii="Arial" w:hAnsi="Arial" w:cs="Arial"/>
                <w:lang w:val="en-US"/>
              </w:rPr>
              <w:t>.</w:t>
            </w:r>
          </w:p>
        </w:tc>
      </w:tr>
      <w:tr w:rsidR="005E5EC8" w:rsidRPr="007A0480" w14:paraId="18BA8313" w14:textId="77777777" w:rsidTr="00C75D6C">
        <w:tc>
          <w:tcPr>
            <w:tcW w:w="9628" w:type="dxa"/>
            <w:gridSpan w:val="9"/>
            <w:shd w:val="pct12" w:color="auto" w:fill="auto"/>
          </w:tcPr>
          <w:p w14:paraId="01C5B4EC" w14:textId="77777777" w:rsidR="005E5EC8" w:rsidRPr="007A0480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General Information</w:t>
            </w:r>
          </w:p>
        </w:tc>
      </w:tr>
      <w:tr w:rsidR="005D1B62" w:rsidRPr="007A0480" w14:paraId="620D9FCD" w14:textId="77777777" w:rsidTr="005D1B62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4643325E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y:</w:t>
            </w:r>
          </w:p>
          <w:p w14:paraId="1AF00F0D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067E2378" w14:textId="77777777" w:rsidR="005D1B62" w:rsidRPr="00805A23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3023597C" w14:textId="77777777" w:rsidR="005D1B62" w:rsidRPr="007A0480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572CA7F0" w14:textId="77777777" w:rsidR="005D1B62" w:rsidRPr="00726B48" w:rsidRDefault="005D1B62" w:rsidP="001A3C39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1E645A">
              <w:rPr>
                <w:rFonts w:ascii="Arial" w:hAnsi="Arial" w:cs="Arial"/>
                <w:sz w:val="18"/>
                <w:lang w:val="en-US"/>
              </w:rPr>
              <w:t>Date of Evaluation (MM/DD/YY)</w:t>
            </w:r>
            <w:r w:rsidRPr="00726B48">
              <w:rPr>
                <w:rFonts w:ascii="Arial" w:hAnsi="Arial" w:cs="Arial"/>
                <w:sz w:val="18"/>
                <w:lang w:val="en-US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67337D60" w14:textId="77777777" w:rsidR="005D1B62" w:rsidRPr="00A826D6" w:rsidRDefault="005D1B62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91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D5DA7E3" w14:textId="1F815E43" w:rsidR="005D1B62" w:rsidRPr="007A0480" w:rsidRDefault="005D1B62" w:rsidP="001A3C39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BF3AAE">
              <w:rPr>
                <w:rFonts w:ascii="Arial" w:hAnsi="Arial" w:cs="Arial"/>
                <w:sz w:val="18"/>
                <w:lang w:val="en-US"/>
              </w:rPr>
              <w:t>Coverage Period (MM/YY):</w:t>
            </w:r>
          </w:p>
        </w:tc>
        <w:tc>
          <w:tcPr>
            <w:tcW w:w="2545" w:type="dxa"/>
            <w:tcBorders>
              <w:left w:val="nil"/>
              <w:bottom w:val="single" w:sz="4" w:space="0" w:color="auto"/>
            </w:tcBorders>
          </w:tcPr>
          <w:p w14:paraId="3BF2860E" w14:textId="399EB4CD" w:rsidR="005D1B62" w:rsidRPr="007A0480" w:rsidRDefault="005D1B62" w:rsidP="001A3C39">
            <w:pPr>
              <w:rPr>
                <w:rFonts w:ascii="Arial" w:hAnsi="Arial" w:cs="Arial"/>
                <w:sz w:val="16"/>
                <w:szCs w:val="18"/>
                <w:lang w:val="en-US"/>
              </w:rPr>
            </w:pPr>
          </w:p>
        </w:tc>
      </w:tr>
      <w:tr w:rsidR="005E5EC8" w:rsidRPr="007A0480" w14:paraId="1E09AB99" w14:textId="77777777" w:rsidTr="00C75D6C">
        <w:tc>
          <w:tcPr>
            <w:tcW w:w="9628" w:type="dxa"/>
            <w:gridSpan w:val="9"/>
            <w:shd w:val="pct12" w:color="auto" w:fill="auto"/>
          </w:tcPr>
          <w:p w14:paraId="3FB857B6" w14:textId="77777777" w:rsidR="005E5EC8" w:rsidRPr="007A0480" w:rsidRDefault="005E5EC8" w:rsidP="008B08FE">
            <w:pPr>
              <w:pStyle w:val="a7"/>
              <w:numPr>
                <w:ilvl w:val="0"/>
                <w:numId w:val="33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  <w:lang w:val="en-US"/>
              </w:rPr>
            </w:pPr>
            <w:r w:rsidRPr="007A0480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5E5EC8" w:rsidRPr="007A0480" w14:paraId="49ED790C" w14:textId="77777777" w:rsidTr="001A3C39">
        <w:tc>
          <w:tcPr>
            <w:tcW w:w="1297" w:type="dxa"/>
            <w:gridSpan w:val="2"/>
            <w:tcBorders>
              <w:right w:val="nil"/>
            </w:tcBorders>
          </w:tcPr>
          <w:p w14:paraId="7408D52F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Name:</w:t>
            </w:r>
          </w:p>
          <w:p w14:paraId="11E76CA8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764010D1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2D20D14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1F4C6227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Designation:</w:t>
            </w:r>
          </w:p>
        </w:tc>
        <w:tc>
          <w:tcPr>
            <w:tcW w:w="4388" w:type="dxa"/>
            <w:gridSpan w:val="2"/>
            <w:tcBorders>
              <w:left w:val="nil"/>
            </w:tcBorders>
          </w:tcPr>
          <w:p w14:paraId="505E3A40" w14:textId="77777777" w:rsidR="005E5EC8" w:rsidRPr="007A0480" w:rsidRDefault="005E5EC8" w:rsidP="001A3C39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14:paraId="43660795" w14:textId="113C8EEE" w:rsidR="005E5EC8" w:rsidRPr="007A0480" w:rsidRDefault="005E5EC8" w:rsidP="0028497B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7A0480">
        <w:rPr>
          <w:rFonts w:ascii="Arial" w:hAnsi="Arial" w:cs="Arial"/>
          <w:b/>
          <w:bCs/>
          <w:sz w:val="24"/>
          <w:szCs w:val="28"/>
        </w:rPr>
        <w:t>Part 1: Summary of Facilitators’ Activities during the Cover</w:t>
      </w:r>
      <w:r w:rsidR="0028497B" w:rsidRPr="007A0480">
        <w:rPr>
          <w:rFonts w:ascii="Arial" w:hAnsi="Arial" w:cs="Arial"/>
          <w:b/>
          <w:bCs/>
          <w:sz w:val="24"/>
          <w:szCs w:val="28"/>
        </w:rPr>
        <w:t>age</w:t>
      </w:r>
      <w:r w:rsidRPr="007A0480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2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850"/>
        <w:gridCol w:w="1134"/>
        <w:gridCol w:w="851"/>
        <w:gridCol w:w="948"/>
        <w:gridCol w:w="851"/>
        <w:gridCol w:w="851"/>
        <w:gridCol w:w="893"/>
      </w:tblGrid>
      <w:tr w:rsidR="00F36CEF" w:rsidRPr="007A0480" w14:paraId="6E6454FA" w14:textId="77777777" w:rsidTr="00F36CEF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3C3DC7E1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2929DA08" w14:textId="77777777" w:rsidR="00F36CEF" w:rsidRPr="00805A23" w:rsidRDefault="00F36CEF" w:rsidP="001A3C39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Cs/>
                <w:iCs/>
                <w:sz w:val="22"/>
              </w:rPr>
              <w:t>Facilitators</w:t>
            </w:r>
          </w:p>
        </w:tc>
        <w:tc>
          <w:tcPr>
            <w:tcW w:w="1984" w:type="dxa"/>
            <w:gridSpan w:val="2"/>
            <w:shd w:val="pct12" w:color="auto" w:fill="auto"/>
          </w:tcPr>
          <w:p w14:paraId="5DD1E538" w14:textId="01872C12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Group Batch</w:t>
            </w:r>
          </w:p>
        </w:tc>
        <w:tc>
          <w:tcPr>
            <w:tcW w:w="4394" w:type="dxa"/>
            <w:gridSpan w:val="5"/>
            <w:shd w:val="pct12" w:color="auto" w:fill="auto"/>
          </w:tcPr>
          <w:p w14:paraId="262B8399" w14:textId="6E98250A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Number of Sessions Facilitated</w:t>
            </w:r>
          </w:p>
        </w:tc>
      </w:tr>
      <w:tr w:rsidR="00F36CEF" w:rsidRPr="007A0480" w14:paraId="3116E7F1" w14:textId="77777777" w:rsidTr="00F36CEF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A1CF734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4444D72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pct12" w:color="auto" w:fill="auto"/>
          </w:tcPr>
          <w:p w14:paraId="62879A37" w14:textId="642FF971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Group I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178085D9" w14:textId="6C758A50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Number of Patient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B5BFA2A" w14:textId="58538775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PO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CB1C0C7" w14:textId="2B121796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CBT &amp; CBT-E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A3D6D56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S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1983AF4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Cs/>
                <w:iCs/>
                <w:sz w:val="22"/>
              </w:rPr>
              <w:t>PE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81AA41D" w14:textId="77777777" w:rsidR="00F36CEF" w:rsidRPr="007A0480" w:rsidRDefault="00F36CEF" w:rsidP="001A3C39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7A0480">
              <w:rPr>
                <w:rFonts w:ascii="Arial Narrow" w:hAnsi="Arial Narrow" w:cs="Arial"/>
                <w:bCs/>
                <w:iCs/>
                <w:sz w:val="22"/>
              </w:rPr>
              <w:t>SHGM</w:t>
            </w:r>
          </w:p>
        </w:tc>
      </w:tr>
      <w:tr w:rsidR="00F36CEF" w:rsidRPr="007A0480" w14:paraId="24BBA66E" w14:textId="77777777" w:rsidTr="00F36CEF">
        <w:trPr>
          <w:cantSplit/>
        </w:trPr>
        <w:tc>
          <w:tcPr>
            <w:tcW w:w="562" w:type="dxa"/>
          </w:tcPr>
          <w:p w14:paraId="56CCE8AF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E075D24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75BC68A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42FDA13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4B8CE034" w14:textId="389B905A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77F6095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4D0EFC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4E8C50E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7809A2E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D87E790" w14:textId="77777777" w:rsidTr="00F36CEF">
        <w:trPr>
          <w:cantSplit/>
        </w:trPr>
        <w:tc>
          <w:tcPr>
            <w:tcW w:w="562" w:type="dxa"/>
          </w:tcPr>
          <w:p w14:paraId="4DEC7F16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4D4408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23038C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0A9F153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5DBBD368" w14:textId="171E90A0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5CB1494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85415A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CECB9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5464E3E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9430C2C" w14:textId="77777777" w:rsidTr="00F36CEF">
        <w:trPr>
          <w:cantSplit/>
        </w:trPr>
        <w:tc>
          <w:tcPr>
            <w:tcW w:w="562" w:type="dxa"/>
          </w:tcPr>
          <w:p w14:paraId="21CB6691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132A87B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2FF0A9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766EA85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61A461EC" w14:textId="13FD45E2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0B0D5F9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B18EA8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5E9887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0B2443A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A92305A" w14:textId="77777777" w:rsidTr="00F36CEF">
        <w:trPr>
          <w:cantSplit/>
        </w:trPr>
        <w:tc>
          <w:tcPr>
            <w:tcW w:w="562" w:type="dxa"/>
          </w:tcPr>
          <w:p w14:paraId="6C36AC8E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886A2C0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5C00721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5C5350B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301E473D" w14:textId="0E3D2F7C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F5988E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8E60B4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4BFC0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3A0FC8A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48E5526" w14:textId="77777777" w:rsidTr="00F36CEF">
        <w:trPr>
          <w:cantSplit/>
        </w:trPr>
        <w:tc>
          <w:tcPr>
            <w:tcW w:w="562" w:type="dxa"/>
          </w:tcPr>
          <w:p w14:paraId="25559336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5EFD400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186D0D0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3D37C6D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48E3C56" w14:textId="034D07FA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F7C3BC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C0E56E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D2991D1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3ECC095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B3657C2" w14:textId="77777777" w:rsidTr="00F36CEF">
        <w:trPr>
          <w:cantSplit/>
        </w:trPr>
        <w:tc>
          <w:tcPr>
            <w:tcW w:w="562" w:type="dxa"/>
          </w:tcPr>
          <w:p w14:paraId="53655BC9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727F04B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DAD83B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37BE2F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DE49A07" w14:textId="1FD39806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109B1A6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94FE7D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97CD19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4482063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17D56BF" w14:textId="77777777" w:rsidTr="00F36CEF">
        <w:trPr>
          <w:cantSplit/>
        </w:trPr>
        <w:tc>
          <w:tcPr>
            <w:tcW w:w="562" w:type="dxa"/>
          </w:tcPr>
          <w:p w14:paraId="7ED18224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467AA905" w14:textId="77777777" w:rsidR="00F36CEF" w:rsidRPr="00805A23" w:rsidRDefault="00F36CEF" w:rsidP="001A3C3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73C7522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1134" w:type="dxa"/>
          </w:tcPr>
          <w:p w14:paraId="41B6BE86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851" w:type="dxa"/>
          </w:tcPr>
          <w:p w14:paraId="6AB30E17" w14:textId="12BEEDD5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4661BC4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2E7FFEB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F5BFBB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06D5572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0B57F125" w14:textId="77777777" w:rsidTr="00F36CEF">
        <w:trPr>
          <w:cantSplit/>
        </w:trPr>
        <w:tc>
          <w:tcPr>
            <w:tcW w:w="562" w:type="dxa"/>
          </w:tcPr>
          <w:p w14:paraId="0075C697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4150433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6092ADC6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DE7671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F300700" w14:textId="1AB7F2B9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1EB7DE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24A0AC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4D8CDB9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FD14BD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36353BBD" w14:textId="77777777" w:rsidTr="00F36CEF">
        <w:trPr>
          <w:cantSplit/>
        </w:trPr>
        <w:tc>
          <w:tcPr>
            <w:tcW w:w="562" w:type="dxa"/>
          </w:tcPr>
          <w:p w14:paraId="195FDBAD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0D7B428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4CB333B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1D3E00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847342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EA7B4E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72D4A0E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22D3EE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7CD2989A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4A28427D" w14:textId="77777777" w:rsidTr="00F36CEF">
        <w:trPr>
          <w:cantSplit/>
        </w:trPr>
        <w:tc>
          <w:tcPr>
            <w:tcW w:w="562" w:type="dxa"/>
          </w:tcPr>
          <w:p w14:paraId="4056E45D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6083954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3303C32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326285A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08AD893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0475FC5E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3D5F5F84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0EE01BBB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46948111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57CBD037" w14:textId="77777777" w:rsidTr="00F36CEF">
        <w:trPr>
          <w:cantSplit/>
        </w:trPr>
        <w:tc>
          <w:tcPr>
            <w:tcW w:w="562" w:type="dxa"/>
          </w:tcPr>
          <w:p w14:paraId="00312A55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7931BAF8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03DEAFDD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110D653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49F09DB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EE01C5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66AB6CA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5973131C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EB102F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F36CEF" w:rsidRPr="007A0480" w14:paraId="1E0690AA" w14:textId="77777777" w:rsidTr="00F36CEF">
        <w:trPr>
          <w:cantSplit/>
        </w:trPr>
        <w:tc>
          <w:tcPr>
            <w:tcW w:w="562" w:type="dxa"/>
          </w:tcPr>
          <w:p w14:paraId="586E2BE0" w14:textId="77777777" w:rsidR="00F36CEF" w:rsidRPr="00805A23" w:rsidRDefault="00F36CEF" w:rsidP="008B08FE">
            <w:pPr>
              <w:widowControl/>
              <w:numPr>
                <w:ilvl w:val="0"/>
                <w:numId w:val="4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2694" w:type="dxa"/>
          </w:tcPr>
          <w:p w14:paraId="15961442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850" w:type="dxa"/>
          </w:tcPr>
          <w:p w14:paraId="3993E05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1134" w:type="dxa"/>
          </w:tcPr>
          <w:p w14:paraId="79119A67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851" w:type="dxa"/>
          </w:tcPr>
          <w:p w14:paraId="335D61D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948" w:type="dxa"/>
            <w:vAlign w:val="center"/>
          </w:tcPr>
          <w:p w14:paraId="207F8233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56B29320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51" w:type="dxa"/>
          </w:tcPr>
          <w:p w14:paraId="1BC32019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  <w:tc>
          <w:tcPr>
            <w:tcW w:w="893" w:type="dxa"/>
          </w:tcPr>
          <w:p w14:paraId="27B32105" w14:textId="77777777" w:rsidR="00F36CEF" w:rsidRPr="00805A23" w:rsidRDefault="00F36CEF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</w:tbl>
    <w:p w14:paraId="4010CCCE" w14:textId="3C273502" w:rsidR="005E5EC8" w:rsidRPr="007A0480" w:rsidRDefault="005E5EC8" w:rsidP="0028497B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7A0480">
        <w:rPr>
          <w:rFonts w:ascii="Arial" w:hAnsi="Arial" w:cs="Arial"/>
          <w:b/>
          <w:bCs/>
          <w:sz w:val="24"/>
          <w:szCs w:val="28"/>
        </w:rPr>
        <w:t xml:space="preserve">Part 2: Evaluation of </w:t>
      </w:r>
      <w:r w:rsidR="00706055" w:rsidRPr="007A0480">
        <w:rPr>
          <w:rFonts w:ascii="Arial" w:hAnsi="Arial" w:cs="Arial"/>
          <w:b/>
          <w:bCs/>
          <w:sz w:val="24"/>
          <w:szCs w:val="28"/>
        </w:rPr>
        <w:t>ENTREPOSE</w:t>
      </w:r>
      <w:r w:rsidRPr="007A0480">
        <w:rPr>
          <w:rFonts w:ascii="Arial" w:hAnsi="Arial" w:cs="Arial"/>
          <w:b/>
          <w:bCs/>
          <w:sz w:val="24"/>
          <w:szCs w:val="28"/>
        </w:rPr>
        <w:t xml:space="preserve"> Administration</w:t>
      </w:r>
    </w:p>
    <w:tbl>
      <w:tblPr>
        <w:tblStyle w:val="12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5E5EC8" w:rsidRPr="007A0480" w14:paraId="1F816E9D" w14:textId="77777777" w:rsidTr="001A3C39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5F8DD01A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E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E756A68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Y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59800660" w14:textId="77777777" w:rsidR="005E5EC8" w:rsidRPr="007A0480" w:rsidRDefault="005E5EC8" w:rsidP="001A3C39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7A0480">
              <w:rPr>
                <w:rFonts w:ascii="Arial" w:hAnsi="Arial" w:cs="Arial"/>
                <w:b/>
                <w:iCs/>
                <w:sz w:val="22"/>
              </w:rPr>
              <w:t>Comments</w:t>
            </w:r>
          </w:p>
        </w:tc>
      </w:tr>
      <w:tr w:rsidR="005E5EC8" w:rsidRPr="007A0480" w14:paraId="3610F3DF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37D396D" w14:textId="77777777" w:rsidR="005E5EC8" w:rsidRPr="00805A23" w:rsidRDefault="005E5EC8" w:rsidP="008B08FE">
            <w:pPr>
              <w:widowControl/>
              <w:numPr>
                <w:ilvl w:val="0"/>
                <w:numId w:val="46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Organizational Aspects</w:t>
            </w:r>
          </w:p>
        </w:tc>
      </w:tr>
      <w:tr w:rsidR="005E5EC8" w:rsidRPr="007A0480" w14:paraId="1DF7CE4A" w14:textId="77777777" w:rsidTr="001A3C39">
        <w:trPr>
          <w:cantSplit/>
        </w:trPr>
        <w:tc>
          <w:tcPr>
            <w:tcW w:w="9634" w:type="dxa"/>
            <w:gridSpan w:val="4"/>
          </w:tcPr>
          <w:p w14:paraId="436893B8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atients</w:t>
            </w:r>
          </w:p>
        </w:tc>
      </w:tr>
      <w:tr w:rsidR="005E5EC8" w:rsidRPr="007A0480" w14:paraId="0E6EA0C2" w14:textId="77777777" w:rsidTr="001A3C39">
        <w:trPr>
          <w:cantSplit/>
        </w:trPr>
        <w:tc>
          <w:tcPr>
            <w:tcW w:w="421" w:type="dxa"/>
          </w:tcPr>
          <w:p w14:paraId="46B1BB8F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752C26" w14:textId="179158B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28497B" w:rsidRPr="007A0480">
              <w:rPr>
                <w:rFonts w:ascii="Arial Narrow" w:hAnsi="Arial Narrow"/>
                <w:sz w:val="20"/>
                <w:szCs w:val="20"/>
              </w:rPr>
              <w:t>for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patients to participate in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are established and implemented.</w:t>
            </w:r>
          </w:p>
        </w:tc>
        <w:tc>
          <w:tcPr>
            <w:tcW w:w="1134" w:type="dxa"/>
            <w:vAlign w:val="center"/>
          </w:tcPr>
          <w:p w14:paraId="492B876B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25F6F701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7AF322C" w14:textId="77777777" w:rsidTr="001A3C39">
        <w:trPr>
          <w:cantSplit/>
        </w:trPr>
        <w:tc>
          <w:tcPr>
            <w:tcW w:w="421" w:type="dxa"/>
          </w:tcPr>
          <w:p w14:paraId="4519D937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AEE94D" w14:textId="687FB51E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and updated to keep their attendance to the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sessions.</w:t>
            </w:r>
          </w:p>
        </w:tc>
        <w:tc>
          <w:tcPr>
            <w:tcW w:w="1134" w:type="dxa"/>
            <w:vAlign w:val="center"/>
          </w:tcPr>
          <w:p w14:paraId="5038EC0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2C416E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3A706BAE" w14:textId="77777777" w:rsidTr="001A3C39">
        <w:trPr>
          <w:cantSplit/>
        </w:trPr>
        <w:tc>
          <w:tcPr>
            <w:tcW w:w="9634" w:type="dxa"/>
            <w:gridSpan w:val="4"/>
          </w:tcPr>
          <w:p w14:paraId="36501CDF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Family Members</w:t>
            </w:r>
          </w:p>
        </w:tc>
      </w:tr>
      <w:tr w:rsidR="005E5EC8" w:rsidRPr="007A0480" w14:paraId="14F35E27" w14:textId="77777777" w:rsidTr="001A3C39">
        <w:trPr>
          <w:cantSplit/>
        </w:trPr>
        <w:tc>
          <w:tcPr>
            <w:tcW w:w="421" w:type="dxa"/>
          </w:tcPr>
          <w:p w14:paraId="05DFD5CB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7198F94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AA621D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26E1A4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19124DA" w14:textId="77777777" w:rsidTr="001A3C39">
        <w:trPr>
          <w:cantSplit/>
        </w:trPr>
        <w:tc>
          <w:tcPr>
            <w:tcW w:w="421" w:type="dxa"/>
          </w:tcPr>
          <w:p w14:paraId="576FCCC4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70F69CB" w14:textId="0CC0549D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</w:t>
            </w:r>
            <w:r w:rsidR="005D1B62" w:rsidRPr="007A0480">
              <w:rPr>
                <w:rFonts w:ascii="Arial Narrow" w:hAnsi="Arial Narrow"/>
                <w:sz w:val="20"/>
                <w:szCs w:val="20"/>
              </w:rPr>
              <w:t>registration.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55A94D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F0D054D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B6E797A" w14:textId="77777777" w:rsidTr="001A3C39">
        <w:trPr>
          <w:cantSplit/>
        </w:trPr>
        <w:tc>
          <w:tcPr>
            <w:tcW w:w="9634" w:type="dxa"/>
            <w:gridSpan w:val="4"/>
          </w:tcPr>
          <w:p w14:paraId="483F9CC8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lastRenderedPageBreak/>
              <w:t>Scheduling</w:t>
            </w:r>
          </w:p>
        </w:tc>
      </w:tr>
      <w:tr w:rsidR="005E5EC8" w:rsidRPr="007A0480" w14:paraId="1E1AD1DA" w14:textId="77777777" w:rsidTr="001A3C39">
        <w:trPr>
          <w:cantSplit/>
        </w:trPr>
        <w:tc>
          <w:tcPr>
            <w:tcW w:w="421" w:type="dxa"/>
          </w:tcPr>
          <w:p w14:paraId="6837087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D07B81" w14:textId="77777777" w:rsidR="005D1B62" w:rsidRPr="007A0480" w:rsidRDefault="005D1B62" w:rsidP="005D1B62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imetables of all the patient groups throughout the treatment period are available with the information of the scheduled ENTREPOSE sessions that satisfy the minimum requirements as follows:</w:t>
            </w:r>
          </w:p>
          <w:p w14:paraId="224CEAEB" w14:textId="455ECA94" w:rsidR="005E5EC8" w:rsidRPr="007A0480" w:rsidRDefault="005D1B62" w:rsidP="00E72E30">
            <w:pPr>
              <w:pStyle w:val="a7"/>
              <w:widowControl/>
              <w:numPr>
                <w:ilvl w:val="0"/>
                <w:numId w:val="28"/>
              </w:numPr>
              <w:snapToGrid w:val="0"/>
              <w:spacing w:afterLines="20" w:after="48"/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PO-1, CBT-28, CBT-E-3, PE-12, SHGM-6, ICA-26</w:t>
            </w:r>
          </w:p>
        </w:tc>
        <w:tc>
          <w:tcPr>
            <w:tcW w:w="1134" w:type="dxa"/>
            <w:vAlign w:val="center"/>
          </w:tcPr>
          <w:p w14:paraId="7BDCEE7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65B64FA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0FF6E84" w14:textId="77777777" w:rsidTr="001A3C39">
        <w:trPr>
          <w:cantSplit/>
        </w:trPr>
        <w:tc>
          <w:tcPr>
            <w:tcW w:w="421" w:type="dxa"/>
          </w:tcPr>
          <w:p w14:paraId="05F1484E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146F7CFB" w14:textId="67632ACA" w:rsidR="005E5EC8" w:rsidRPr="007A0480" w:rsidRDefault="005D1B62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A calendar with a schedule of the PE sessions meant for family members is available for the next three months and its copy is provided with them upon registration of the patients.</w:t>
            </w:r>
          </w:p>
        </w:tc>
        <w:tc>
          <w:tcPr>
            <w:tcW w:w="1134" w:type="dxa"/>
            <w:vAlign w:val="center"/>
          </w:tcPr>
          <w:p w14:paraId="141A55D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515BFCD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5E700FB6" w14:textId="77777777" w:rsidTr="001A3C39">
        <w:trPr>
          <w:cantSplit/>
        </w:trPr>
        <w:tc>
          <w:tcPr>
            <w:tcW w:w="9634" w:type="dxa"/>
            <w:gridSpan w:val="4"/>
          </w:tcPr>
          <w:p w14:paraId="558EB2D9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Facilitators</w:t>
            </w:r>
          </w:p>
        </w:tc>
      </w:tr>
      <w:tr w:rsidR="005E5EC8" w:rsidRPr="007A0480" w14:paraId="37E6DD72" w14:textId="77777777" w:rsidTr="001A3C39">
        <w:trPr>
          <w:cantSplit/>
        </w:trPr>
        <w:tc>
          <w:tcPr>
            <w:tcW w:w="421" w:type="dxa"/>
          </w:tcPr>
          <w:p w14:paraId="0C17B401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46139A6" w14:textId="52FF2524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ll the staff members facilitating sessions have attended a training program for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20ED3A0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7D7ABC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FCCCBF5" w14:textId="77777777" w:rsidTr="001A3C39">
        <w:trPr>
          <w:cantSplit/>
        </w:trPr>
        <w:tc>
          <w:tcPr>
            <w:tcW w:w="421" w:type="dxa"/>
          </w:tcPr>
          <w:p w14:paraId="2ECA2F90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1D8F764A" w14:textId="484AEBD2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ll the facilitators weekly record their activities in the Weekly Reporting Form for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23B9B99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2711C55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3CD5DAB" w14:textId="77777777" w:rsidTr="001A3C39">
        <w:trPr>
          <w:cantSplit/>
        </w:trPr>
        <w:tc>
          <w:tcPr>
            <w:tcW w:w="421" w:type="dxa"/>
          </w:tcPr>
          <w:p w14:paraId="1EB9740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BA544D3" w14:textId="77777777" w:rsidR="005E5EC8" w:rsidRPr="007A0480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1E4E3E67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ABCB08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0F664D5" w14:textId="77777777" w:rsidTr="001A3C39">
        <w:trPr>
          <w:cantSplit/>
        </w:trPr>
        <w:tc>
          <w:tcPr>
            <w:tcW w:w="9634" w:type="dxa"/>
            <w:gridSpan w:val="4"/>
          </w:tcPr>
          <w:p w14:paraId="288F6A86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Environment</w:t>
            </w:r>
          </w:p>
        </w:tc>
      </w:tr>
      <w:tr w:rsidR="005E5EC8" w:rsidRPr="007A0480" w14:paraId="7D391DBA" w14:textId="77777777" w:rsidTr="001A3C39">
        <w:trPr>
          <w:cantSplit/>
        </w:trPr>
        <w:tc>
          <w:tcPr>
            <w:tcW w:w="421" w:type="dxa"/>
          </w:tcPr>
          <w:p w14:paraId="2787042A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1B78F5C" w14:textId="0C40E385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Appropriate places are secured for the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group sessions (e.g.</w:t>
            </w:r>
            <w:r w:rsidR="005D1B62" w:rsidRPr="007A0480">
              <w:rPr>
                <w:rFonts w:ascii="Arial Narrow" w:hAnsi="Arial Narrow"/>
                <w:sz w:val="20"/>
                <w:szCs w:val="20"/>
              </w:rPr>
              <w:t>,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7A037690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71E870B7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2B46EFB1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3367583" w14:textId="290C0A19" w:rsidR="005E5EC8" w:rsidRPr="00805A23" w:rsidRDefault="00706055" w:rsidP="008B08FE">
            <w:pPr>
              <w:keepNext/>
              <w:widowControl/>
              <w:numPr>
                <w:ilvl w:val="0"/>
                <w:numId w:val="46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</w:rPr>
            </w:pPr>
            <w:r w:rsidRPr="00805A23">
              <w:rPr>
                <w:rFonts w:ascii="Arial" w:eastAsiaTheme="minorEastAsia" w:hAnsi="Arial" w:cs="Arial"/>
                <w:b/>
              </w:rPr>
              <w:t>ENTREPOSE</w:t>
            </w:r>
            <w:r w:rsidR="005E5EC8" w:rsidRPr="00805A23">
              <w:rPr>
                <w:rFonts w:ascii="Arial" w:eastAsiaTheme="minorEastAsia" w:hAnsi="Arial" w:cs="Arial"/>
                <w:b/>
              </w:rPr>
              <w:t xml:space="preserve"> Implementation Status during the </w:t>
            </w:r>
            <w:r w:rsidR="00005683" w:rsidRPr="00805A23">
              <w:rPr>
                <w:rFonts w:ascii="Arial" w:eastAsiaTheme="minorEastAsia" w:hAnsi="Arial" w:cs="Arial"/>
                <w:b/>
              </w:rPr>
              <w:t>last month</w:t>
            </w:r>
            <w:r w:rsidR="005E5EC8" w:rsidRPr="00805A23">
              <w:rPr>
                <w:rFonts w:ascii="Arial" w:eastAsiaTheme="minorEastAsia" w:hAnsi="Arial" w:cs="Arial"/>
                <w:b/>
              </w:rPr>
              <w:br/>
            </w:r>
            <w:r w:rsidR="005E5EC8" w:rsidRPr="00805A23">
              <w:rPr>
                <w:rFonts w:ascii="Arial" w:eastAsiaTheme="minorEastAsia" w:hAnsi="Arial" w:cs="Arial"/>
                <w:bCs/>
              </w:rPr>
              <w:t>(based on the facilitators’ activities during the cover</w:t>
            </w:r>
            <w:r w:rsidR="0028497B" w:rsidRPr="00805A23">
              <w:rPr>
                <w:rFonts w:ascii="Arial" w:eastAsiaTheme="minorEastAsia" w:hAnsi="Arial" w:cs="Arial"/>
                <w:bCs/>
              </w:rPr>
              <w:t>age</w:t>
            </w:r>
            <w:r w:rsidR="005E5EC8" w:rsidRPr="00805A23">
              <w:rPr>
                <w:rFonts w:ascii="Arial" w:eastAsiaTheme="minorEastAsia" w:hAnsi="Arial" w:cs="Arial"/>
                <w:bCs/>
              </w:rPr>
              <w:t xml:space="preserve"> period)</w:t>
            </w:r>
          </w:p>
        </w:tc>
      </w:tr>
      <w:tr w:rsidR="005E5EC8" w:rsidRPr="007A0480" w14:paraId="7A3DA3D3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B662F9E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rogram Orientation</w:t>
            </w:r>
          </w:p>
        </w:tc>
      </w:tr>
      <w:tr w:rsidR="005E5EC8" w:rsidRPr="007A0480" w14:paraId="51D89FFB" w14:textId="77777777" w:rsidTr="001A3C39">
        <w:trPr>
          <w:cantSplit/>
        </w:trPr>
        <w:tc>
          <w:tcPr>
            <w:tcW w:w="421" w:type="dxa"/>
          </w:tcPr>
          <w:p w14:paraId="29C2D748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32C9A1ED" w14:textId="526EC25C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an orientation program before entering </w:t>
            </w:r>
            <w:r w:rsidR="00706055" w:rsidRPr="007A0480">
              <w:rPr>
                <w:rFonts w:ascii="Arial Narrow" w:hAnsi="Arial Narrow"/>
                <w:sz w:val="20"/>
                <w:szCs w:val="20"/>
              </w:rPr>
              <w:t>ENTREPO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groups.</w:t>
            </w:r>
          </w:p>
        </w:tc>
        <w:tc>
          <w:tcPr>
            <w:tcW w:w="1134" w:type="dxa"/>
            <w:vAlign w:val="center"/>
          </w:tcPr>
          <w:p w14:paraId="7C55C07C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00C64884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E0018BC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E7E4A94" w14:textId="0FDCDCC0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Cognitive Behavioral Therapy (CBT) &amp; Cognitive Behavioral Therapy</w:t>
            </w:r>
            <w:r w:rsidR="00005683"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 xml:space="preserve"> Evaluation </w:t>
            </w: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(CBT-</w:t>
            </w:r>
            <w:r w:rsidR="00005683"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E</w:t>
            </w: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)</w:t>
            </w:r>
          </w:p>
        </w:tc>
      </w:tr>
      <w:tr w:rsidR="005E5EC8" w:rsidRPr="007A0480" w14:paraId="64FE456E" w14:textId="77777777" w:rsidTr="001A3C39">
        <w:trPr>
          <w:cantSplit/>
        </w:trPr>
        <w:tc>
          <w:tcPr>
            <w:tcW w:w="421" w:type="dxa"/>
          </w:tcPr>
          <w:p w14:paraId="74C1BFA2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7E193CD" w14:textId="17C886CD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CBT and CBT-E sessions according to the schedule.</w:t>
            </w:r>
          </w:p>
        </w:tc>
        <w:tc>
          <w:tcPr>
            <w:tcW w:w="1134" w:type="dxa"/>
            <w:vAlign w:val="center"/>
          </w:tcPr>
          <w:p w14:paraId="33EFF352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7564E15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668D9BD" w14:textId="77777777" w:rsidTr="001A3C39">
        <w:trPr>
          <w:cantSplit/>
        </w:trPr>
        <w:tc>
          <w:tcPr>
            <w:tcW w:w="421" w:type="dxa"/>
          </w:tcPr>
          <w:p w14:paraId="521A3FE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412AAB4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opies of Patient’s Workbooks were given to all the eligible patients.</w:t>
            </w:r>
          </w:p>
        </w:tc>
        <w:tc>
          <w:tcPr>
            <w:tcW w:w="1134" w:type="dxa"/>
            <w:vAlign w:val="center"/>
          </w:tcPr>
          <w:p w14:paraId="6B2BAC2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0578628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765F31E" w14:textId="77777777" w:rsidTr="001A3C39">
        <w:trPr>
          <w:cantSplit/>
        </w:trPr>
        <w:tc>
          <w:tcPr>
            <w:tcW w:w="421" w:type="dxa"/>
          </w:tcPr>
          <w:p w14:paraId="2F761BCD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61154FED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09A829B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3560E0E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73836A3" w14:textId="77777777" w:rsidTr="001A3C39">
        <w:trPr>
          <w:cantSplit/>
        </w:trPr>
        <w:tc>
          <w:tcPr>
            <w:tcW w:w="421" w:type="dxa"/>
          </w:tcPr>
          <w:p w14:paraId="4D2CC367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495129C6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A co-facilitator was assigned to the CBT sessions.</w:t>
            </w:r>
          </w:p>
        </w:tc>
        <w:tc>
          <w:tcPr>
            <w:tcW w:w="1134" w:type="dxa"/>
            <w:vAlign w:val="center"/>
          </w:tcPr>
          <w:p w14:paraId="49BC653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5B8422CF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6ABE7B5F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2950A71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Psycho-Education</w:t>
            </w:r>
            <w:proofErr w:type="gramEnd"/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 xml:space="preserve"> (PE)</w:t>
            </w:r>
          </w:p>
        </w:tc>
      </w:tr>
      <w:tr w:rsidR="005E5EC8" w:rsidRPr="007A0480" w14:paraId="48FDD980" w14:textId="77777777" w:rsidTr="001A3C39">
        <w:trPr>
          <w:cantSplit/>
        </w:trPr>
        <w:tc>
          <w:tcPr>
            <w:tcW w:w="421" w:type="dxa"/>
          </w:tcPr>
          <w:p w14:paraId="288FE20D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32DFCDD6" w14:textId="1923774F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PE sessions according to the schedule</w:t>
            </w:r>
            <w:r w:rsidRPr="007A0480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4EE85EA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43846405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07B40BDB" w14:textId="77777777" w:rsidTr="001A3C39">
        <w:trPr>
          <w:cantSplit/>
        </w:trPr>
        <w:tc>
          <w:tcPr>
            <w:tcW w:w="421" w:type="dxa"/>
          </w:tcPr>
          <w:p w14:paraId="4D8DDA7E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03E931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less than 50.</w:t>
            </w:r>
          </w:p>
        </w:tc>
        <w:tc>
          <w:tcPr>
            <w:tcW w:w="1134" w:type="dxa"/>
            <w:vAlign w:val="center"/>
          </w:tcPr>
          <w:p w14:paraId="6F15D956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343F9E9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4ED134F7" w14:textId="77777777" w:rsidTr="001A3C39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2B898F9" w14:textId="77777777" w:rsidR="005E5EC8" w:rsidRPr="00805A23" w:rsidRDefault="005E5EC8" w:rsidP="008B08FE">
            <w:pPr>
              <w:pStyle w:val="a7"/>
              <w:keepNext/>
              <w:widowControl/>
              <w:numPr>
                <w:ilvl w:val="0"/>
                <w:numId w:val="47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</w:pPr>
            <w:r w:rsidRPr="00805A23">
              <w:rPr>
                <w:rFonts w:ascii="Arial" w:eastAsiaTheme="minorEastAsia" w:hAnsi="Arial" w:cs="Arial"/>
                <w:bCs/>
                <w:i/>
                <w:iCs/>
                <w:sz w:val="20"/>
                <w:szCs w:val="21"/>
              </w:rPr>
              <w:t>Self-help Group Meeting (SHGM)</w:t>
            </w:r>
          </w:p>
        </w:tc>
      </w:tr>
      <w:tr w:rsidR="005E5EC8" w:rsidRPr="007A0480" w14:paraId="1B5FA6F8" w14:textId="77777777" w:rsidTr="001A3C39">
        <w:trPr>
          <w:cantSplit/>
        </w:trPr>
        <w:tc>
          <w:tcPr>
            <w:tcW w:w="421" w:type="dxa"/>
          </w:tcPr>
          <w:p w14:paraId="4AE9BD86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041896B3" w14:textId="689CAA91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Eligible patients attended at SHGM session</w:t>
            </w:r>
            <w:r w:rsidR="00005683" w:rsidRPr="007A0480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7A0480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3E59FC6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D352881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7D99675D" w14:textId="77777777" w:rsidTr="001A3C39">
        <w:trPr>
          <w:cantSplit/>
        </w:trPr>
        <w:tc>
          <w:tcPr>
            <w:tcW w:w="421" w:type="dxa"/>
          </w:tcPr>
          <w:p w14:paraId="3F954439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5C670729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The group size was mostly less than 12 and did not exceed 15.</w:t>
            </w:r>
          </w:p>
        </w:tc>
        <w:tc>
          <w:tcPr>
            <w:tcW w:w="1134" w:type="dxa"/>
            <w:vAlign w:val="center"/>
          </w:tcPr>
          <w:p w14:paraId="778AA288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1C8A382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  <w:tr w:rsidR="005E5EC8" w:rsidRPr="007A0480" w14:paraId="3A329278" w14:textId="77777777" w:rsidTr="001A3C39">
        <w:trPr>
          <w:cantSplit/>
        </w:trPr>
        <w:tc>
          <w:tcPr>
            <w:tcW w:w="421" w:type="dxa"/>
          </w:tcPr>
          <w:p w14:paraId="011F5F43" w14:textId="77777777" w:rsidR="005E5EC8" w:rsidRPr="00805A23" w:rsidRDefault="005E5EC8" w:rsidP="008B08FE">
            <w:pPr>
              <w:widowControl/>
              <w:numPr>
                <w:ilvl w:val="0"/>
                <w:numId w:val="45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964636" w14:textId="77777777" w:rsidR="005E5EC8" w:rsidRPr="007A0480" w:rsidRDefault="005E5EC8" w:rsidP="001A3C3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3F105A4A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sz w:val="20"/>
                <w:szCs w:val="21"/>
              </w:rPr>
            </w:pPr>
            <w:proofErr w:type="gramStart"/>
            <w:r w:rsidRPr="00805A23">
              <w:rPr>
                <w:rFonts w:ascii="Arial" w:eastAsiaTheme="minorEastAsia" w:hAnsi="Arial" w:cs="Arial"/>
                <w:sz w:val="20"/>
                <w:szCs w:val="21"/>
              </w:rPr>
              <w:t>Yes  No</w:t>
            </w:r>
            <w:proofErr w:type="gramEnd"/>
          </w:p>
        </w:tc>
        <w:tc>
          <w:tcPr>
            <w:tcW w:w="3118" w:type="dxa"/>
          </w:tcPr>
          <w:p w14:paraId="71649199" w14:textId="77777777" w:rsidR="005E5EC8" w:rsidRPr="00805A23" w:rsidRDefault="005E5EC8" w:rsidP="001A3C3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</w:rPr>
            </w:pPr>
          </w:p>
        </w:tc>
      </w:tr>
    </w:tbl>
    <w:p w14:paraId="4FA285FC" w14:textId="77777777" w:rsidR="00F36CEF" w:rsidRPr="007A0480" w:rsidRDefault="00F36CEF" w:rsidP="005E5EC8">
      <w:pPr>
        <w:rPr>
          <w:sz w:val="14"/>
          <w:szCs w:val="1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E5EC8" w:rsidRPr="007A0480" w14:paraId="3D5B381C" w14:textId="77777777" w:rsidTr="00F36CEF">
        <w:trPr>
          <w:cantSplit/>
        </w:trPr>
        <w:tc>
          <w:tcPr>
            <w:tcW w:w="9628" w:type="dxa"/>
          </w:tcPr>
          <w:p w14:paraId="7C458FD3" w14:textId="77777777" w:rsidR="005E5EC8" w:rsidRPr="007A0480" w:rsidRDefault="005E5EC8" w:rsidP="001A3C39">
            <w:pPr>
              <w:rPr>
                <w:rFonts w:ascii="Arial Narrow" w:hAnsi="Arial Narrow"/>
                <w:i/>
                <w:iCs/>
                <w:lang w:val="en-US"/>
              </w:rPr>
            </w:pPr>
            <w:r w:rsidRPr="007A21E6">
              <w:rPr>
                <w:rFonts w:ascii="Arial Narrow" w:hAnsi="Arial Narrow"/>
                <w:i/>
                <w:iCs/>
                <w:lang w:val="en-US"/>
              </w:rPr>
              <w:t>Overall comments and suggestions to the facilitator:</w:t>
            </w:r>
          </w:p>
          <w:p w14:paraId="13AB8306" w14:textId="77777777" w:rsidR="005E5EC8" w:rsidRPr="007A0480" w:rsidRDefault="005E5EC8" w:rsidP="001A3C39">
            <w:pPr>
              <w:rPr>
                <w:lang w:val="en-US"/>
              </w:rPr>
            </w:pPr>
          </w:p>
          <w:p w14:paraId="5F36DAF4" w14:textId="28FAFF8C" w:rsidR="005E5EC8" w:rsidRPr="007A0480" w:rsidRDefault="005E5EC8" w:rsidP="001A3C39">
            <w:pPr>
              <w:rPr>
                <w:lang w:val="en-US"/>
              </w:rPr>
            </w:pPr>
          </w:p>
          <w:p w14:paraId="402A6005" w14:textId="34B28891" w:rsidR="00F36CEF" w:rsidRPr="007A0480" w:rsidRDefault="00F36CEF" w:rsidP="001A3C39">
            <w:pPr>
              <w:rPr>
                <w:lang w:val="en-US"/>
              </w:rPr>
            </w:pPr>
          </w:p>
          <w:p w14:paraId="402DF9F8" w14:textId="3EDB6A06" w:rsidR="00F36CEF" w:rsidRPr="007A0480" w:rsidRDefault="00F36CEF" w:rsidP="001A3C39">
            <w:pPr>
              <w:rPr>
                <w:lang w:val="en-US"/>
              </w:rPr>
            </w:pPr>
          </w:p>
          <w:p w14:paraId="027F343C" w14:textId="6503A348" w:rsidR="00F36CEF" w:rsidRPr="007A0480" w:rsidRDefault="00F36CEF" w:rsidP="001A3C39">
            <w:pPr>
              <w:rPr>
                <w:lang w:val="en-US"/>
              </w:rPr>
            </w:pPr>
          </w:p>
          <w:p w14:paraId="579BF7EB" w14:textId="77777777" w:rsidR="00F36CEF" w:rsidRPr="007A0480" w:rsidRDefault="00F36CEF" w:rsidP="001A3C39">
            <w:pPr>
              <w:rPr>
                <w:lang w:val="en-US"/>
              </w:rPr>
            </w:pPr>
          </w:p>
          <w:p w14:paraId="567ABAC0" w14:textId="77777777" w:rsidR="005E5EC8" w:rsidRPr="007A0480" w:rsidRDefault="005E5EC8" w:rsidP="001A3C39">
            <w:pPr>
              <w:rPr>
                <w:lang w:val="en-US"/>
              </w:rPr>
            </w:pPr>
          </w:p>
        </w:tc>
      </w:tr>
    </w:tbl>
    <w:p w14:paraId="6F845446" w14:textId="77777777" w:rsidR="005E5EC8" w:rsidRPr="007A0480" w:rsidRDefault="005E5EC8" w:rsidP="005E5EC8">
      <w:pPr>
        <w:rPr>
          <w:rFonts w:ascii="Arial Narrow" w:hAnsi="Arial Narrow"/>
          <w:i/>
          <w:iCs/>
        </w:rPr>
      </w:pPr>
    </w:p>
    <w:p w14:paraId="02D2AD0C" w14:textId="339A970E" w:rsidR="00F2708E" w:rsidRPr="007A0480" w:rsidRDefault="005E5EC8" w:rsidP="00C75D6C">
      <w:pPr>
        <w:rPr>
          <w:rFonts w:ascii="Arial Narrow" w:hAnsi="Arial Narrow"/>
          <w:i/>
          <w:iCs/>
          <w:u w:val="single"/>
        </w:rPr>
      </w:pPr>
      <w:r w:rsidRPr="007A0480">
        <w:rPr>
          <w:rFonts w:ascii="Arial Narrow" w:hAnsi="Arial Narrow"/>
          <w:i/>
          <w:iCs/>
        </w:rPr>
        <w:t xml:space="preserve">Signature of Evaluator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</w:rPr>
        <w:tab/>
      </w:r>
      <w:r w:rsidRPr="007A0480">
        <w:rPr>
          <w:rFonts w:ascii="Arial Narrow" w:hAnsi="Arial Narrow"/>
          <w:i/>
          <w:iCs/>
        </w:rPr>
        <w:tab/>
        <w:t xml:space="preserve">Date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</w:p>
    <w:sectPr w:rsidR="00F2708E" w:rsidRPr="007A0480" w:rsidSect="008B414D">
      <w:headerReference w:type="default" r:id="rId8"/>
      <w:footerReference w:type="default" r:id="rId9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9EA53" w14:textId="77777777" w:rsidR="00247C93" w:rsidRDefault="00247C93" w:rsidP="001E0443">
      <w:r>
        <w:separator/>
      </w:r>
    </w:p>
  </w:endnote>
  <w:endnote w:type="continuationSeparator" w:id="0">
    <w:p w14:paraId="18C52304" w14:textId="77777777" w:rsidR="00247C93" w:rsidRDefault="00247C93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601EC" w14:textId="77777777" w:rsidR="00247C93" w:rsidRDefault="00247C93" w:rsidP="001E0443">
      <w:r>
        <w:rPr>
          <w:rFonts w:hint="eastAsia"/>
        </w:rPr>
        <w:separator/>
      </w:r>
    </w:p>
  </w:footnote>
  <w:footnote w:type="continuationSeparator" w:id="0">
    <w:p w14:paraId="644AFE8D" w14:textId="77777777" w:rsidR="00247C93" w:rsidRDefault="00247C93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vTWgCH38Vm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47C93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03D3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森将吾</dc:creator>
  <cp:keywords/>
  <dc:description/>
  <cp:lastModifiedBy>Kanamori Shogo</cp:lastModifiedBy>
  <cp:revision>5</cp:revision>
  <cp:lastPrinted>2021-01-29T00:49:00Z</cp:lastPrinted>
  <dcterms:created xsi:type="dcterms:W3CDTF">2021-05-03T03:45:00Z</dcterms:created>
  <dcterms:modified xsi:type="dcterms:W3CDTF">2021-05-03T04:08:00Z</dcterms:modified>
</cp:coreProperties>
</file>